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5F5F5988" w:rsidR="00073CF6" w:rsidRDefault="00073CF6" w:rsidP="00004687">
      <w:pPr>
        <w:pStyle w:val="Heading1"/>
        <w:numPr>
          <w:ilvl w:val="0"/>
          <w:numId w:val="1"/>
        </w:numPr>
      </w:pPr>
      <w:r>
        <w:lastRenderedPageBreak/>
        <w:t>Introduction</w:t>
      </w:r>
    </w:p>
    <w:p w14:paraId="018B32AC" w14:textId="35D46C2D"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p>
    <w:p w14:paraId="71DDC230" w14:textId="5A8B44AA" w:rsidR="005C7755" w:rsidRDefault="0061083B">
      <w:r>
        <w:rPr>
          <w:noProof/>
        </w:rPr>
        <mc:AlternateContent>
          <mc:Choice Requires="wps">
            <w:drawing>
              <wp:anchor distT="0" distB="0" distL="114300" distR="114300" simplePos="0" relativeHeight="251658240" behindDoc="0" locked="0" layoutInCell="1" allowOverlap="1" wp14:anchorId="1F61F4A8" wp14:editId="2EA5CFBC">
                <wp:simplePos x="0" y="0"/>
                <wp:positionH relativeFrom="margin">
                  <wp:align>left</wp:align>
                </wp:positionH>
                <wp:positionV relativeFrom="paragraph">
                  <wp:posOffset>282575</wp:posOffset>
                </wp:positionV>
                <wp:extent cx="2981325" cy="1828800"/>
                <wp:effectExtent l="0" t="0" r="28575" b="13335"/>
                <wp:wrapSquare wrapText="bothSides"/>
                <wp:docPr id="1" name="Text Box 1"/>
                <wp:cNvGraphicFramePr/>
                <a:graphic xmlns:a="http://schemas.openxmlformats.org/drawingml/2006/main">
                  <a:graphicData uri="http://schemas.microsoft.com/office/word/2010/wordprocessingShape">
                    <wps:wsp>
                      <wps:cNvSpPr txBox="1"/>
                      <wps:spPr>
                        <a:xfrm>
                          <a:off x="0" y="0"/>
                          <a:ext cx="2981325" cy="1828800"/>
                        </a:xfrm>
                        <a:prstGeom prst="rect">
                          <a:avLst/>
                        </a:prstGeom>
                        <a:noFill/>
                        <a:ln w="6350">
                          <a:solidFill>
                            <a:prstClr val="black"/>
                          </a:solidFill>
                        </a:ln>
                      </wps:spPr>
                      <wps:txbx>
                        <w:txbxContent>
                          <w:p w14:paraId="636F68EF" w14:textId="671AF05F" w:rsidR="00717A58" w:rsidRPr="00717A58" w:rsidRDefault="00717A58" w:rsidP="00717A58">
                            <w:pPr>
                              <w:rPr>
                                <w:sz w:val="20"/>
                                <w:szCs w:val="20"/>
                              </w:rPr>
                            </w:pPr>
                            <w:r w:rsidRPr="00717A58">
                              <w:rPr>
                                <w:sz w:val="20"/>
                                <w:szCs w:val="20"/>
                              </w:rPr>
                              <w:t>There may be a tension between the overall viewpoint presented throughout this text and two common dichotomies, that I’d like to highlight in advance</w:t>
                            </w:r>
                            <w:r>
                              <w:rPr>
                                <w:sz w:val="20"/>
                                <w:szCs w:val="20"/>
                              </w:rPr>
                              <w:t xml:space="preserve"> for readers</w:t>
                            </w:r>
                            <w:r w:rsidR="006D70FE">
                              <w:rPr>
                                <w:sz w:val="20"/>
                                <w:szCs w:val="20"/>
                              </w:rPr>
                              <w:t xml:space="preserve"> for whom that’s relevant</w:t>
                            </w:r>
                            <w:r w:rsidRPr="00717A58">
                              <w:rPr>
                                <w:sz w:val="20"/>
                                <w:szCs w:val="20"/>
                              </w:rPr>
                              <w:t xml:space="preserve">. First is the separation of frequentist versus Bayesian conceptualizations of probability. It may be that this separation can be too rigid and we can assign a “subjective expectation-like” probability to a particular event while committing to basing that value on some model involving “long run” frequentist proportions. Second is the separation between “qualitative” and “quantitative” methods. Arguably, the term “quantitative” is a misnomer as mathematics- or statistical evidence-based research contains all sorts of non-numerical aspects: Without creative hypothesis generation and theoretical interpretation, there’s no “quantitative” research. Better distinctions may be: Science versus not-science, or good science versus bad science, or methods that tend to produce reliable and valid results versus methods that don’t. Whether we happen to find </w:t>
                            </w:r>
                            <w:r w:rsidR="008D4515">
                              <w:rPr>
                                <w:sz w:val="20"/>
                                <w:szCs w:val="20"/>
                              </w:rPr>
                              <w:t>a</w:t>
                            </w:r>
                            <w:r w:rsidRPr="00717A58">
                              <w:rPr>
                                <w:sz w:val="20"/>
                                <w:szCs w:val="20"/>
                              </w:rPr>
                              <w:t xml:space="preserve"> </w:t>
                            </w:r>
                            <w:r w:rsidR="008D4515">
                              <w:rPr>
                                <w:sz w:val="20"/>
                                <w:szCs w:val="20"/>
                              </w:rPr>
                              <w:t xml:space="preserve">connection </w:t>
                            </w:r>
                            <w:r w:rsidRPr="00717A58">
                              <w:rPr>
                                <w:sz w:val="20"/>
                                <w:szCs w:val="20"/>
                              </w:rPr>
                              <w:t xml:space="preserve">between good science and quantification and mathematics is completely post hoc - </w:t>
                            </w:r>
                            <w:r w:rsidR="00F33C1A">
                              <w:rPr>
                                <w:sz w:val="20"/>
                                <w:szCs w:val="20"/>
                              </w:rPr>
                              <w:t>tha</w:t>
                            </w:r>
                            <w:r w:rsidRPr="00717A58">
                              <w:rPr>
                                <w:sz w:val="20"/>
                                <w:szCs w:val="20"/>
                              </w:rPr>
                              <w:t>t</w:t>
                            </w:r>
                            <w:r w:rsidR="00F33C1A">
                              <w:rPr>
                                <w:sz w:val="20"/>
                                <w:szCs w:val="20"/>
                              </w:rPr>
                              <w:t xml:space="preserve"> would be</w:t>
                            </w:r>
                            <w:r w:rsidRPr="00717A58">
                              <w:rPr>
                                <w:sz w:val="20"/>
                                <w:szCs w:val="20"/>
                              </w:rPr>
                              <w:t xml:space="preserve"> a discovery and an evolution based on hard-won experience, not just some kind of fetish for numb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F61F4A8" id="_x0000_t202" coordsize="21600,21600" o:spt="202" path="m,l,21600r21600,l21600,xe">
                <v:stroke joinstyle="miter"/>
                <v:path gradientshapeok="t" o:connecttype="rect"/>
              </v:shapetype>
              <v:shape id="Text Box 1" o:spid="_x0000_s1026" type="#_x0000_t202" style="position:absolute;margin-left:0;margin-top:22.25pt;width:234.75pt;height:2in;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" filled="f" strokeweight=".5pt">
                <v:fill o:detectmouseclick="t"/>
                <v:textbox style="mso-fit-shape-to-text:t">
                  <w:txbxContent>
                    <w:p w14:paraId="636F68EF" w14:textId="671AF05F" w:rsidR="00717A58" w:rsidRPr="00717A58" w:rsidRDefault="00717A58" w:rsidP="00717A58">
                      <w:pPr>
                        <w:rPr>
                          <w:sz w:val="20"/>
                          <w:szCs w:val="20"/>
                        </w:rPr>
                      </w:pPr>
                      <w:r w:rsidRPr="00717A58">
                        <w:rPr>
                          <w:sz w:val="20"/>
                          <w:szCs w:val="20"/>
                        </w:rPr>
                        <w:t>There may be a tension between the overall viewpoint presented throughout this text and two common dichotomies, that I’d like to highlight in advance</w:t>
                      </w:r>
                      <w:r>
                        <w:rPr>
                          <w:sz w:val="20"/>
                          <w:szCs w:val="20"/>
                        </w:rPr>
                        <w:t xml:space="preserve"> for readers</w:t>
                      </w:r>
                      <w:r w:rsidR="006D70FE">
                        <w:rPr>
                          <w:sz w:val="20"/>
                          <w:szCs w:val="20"/>
                        </w:rPr>
                        <w:t xml:space="preserve"> for whom that’s relevant</w:t>
                      </w:r>
                      <w:r w:rsidRPr="00717A58">
                        <w:rPr>
                          <w:sz w:val="20"/>
                          <w:szCs w:val="20"/>
                        </w:rPr>
                        <w:t xml:space="preserve">. First is the separation of frequentist versus Bayesian conceptualizations of probability. It may be that this separation can be too rigid and we can assign a “subjective expectation-like” probability to a particular event while committing to basing that value on some model involving “long run” frequentist proportions. Second is the separation between “qualitative” and “quantitative” methods. Arguably, the term “quantitative” is a misnomer as mathematics- or statistical evidence-based research contains all sorts of non-numerical aspects: Without creative hypothesis generation and theoretical interpretation, there’s no “quantitative” research. Better distinctions may be: Science versus not-science, or good science versus bad science, or methods that tend to produce reliable and valid results versus methods that don’t. Whether we happen to find </w:t>
                      </w:r>
                      <w:r w:rsidR="008D4515">
                        <w:rPr>
                          <w:sz w:val="20"/>
                          <w:szCs w:val="20"/>
                        </w:rPr>
                        <w:t>a</w:t>
                      </w:r>
                      <w:r w:rsidRPr="00717A58">
                        <w:rPr>
                          <w:sz w:val="20"/>
                          <w:szCs w:val="20"/>
                        </w:rPr>
                        <w:t xml:space="preserve"> </w:t>
                      </w:r>
                      <w:r w:rsidR="008D4515">
                        <w:rPr>
                          <w:sz w:val="20"/>
                          <w:szCs w:val="20"/>
                        </w:rPr>
                        <w:t xml:space="preserve">connection </w:t>
                      </w:r>
                      <w:r w:rsidRPr="00717A58">
                        <w:rPr>
                          <w:sz w:val="20"/>
                          <w:szCs w:val="20"/>
                        </w:rPr>
                        <w:t xml:space="preserve">between good science and quantification and mathematics is completely post hoc - </w:t>
                      </w:r>
                      <w:r w:rsidR="00F33C1A">
                        <w:rPr>
                          <w:sz w:val="20"/>
                          <w:szCs w:val="20"/>
                        </w:rPr>
                        <w:t>tha</w:t>
                      </w:r>
                      <w:r w:rsidRPr="00717A58">
                        <w:rPr>
                          <w:sz w:val="20"/>
                          <w:szCs w:val="20"/>
                        </w:rPr>
                        <w:t>t</w:t>
                      </w:r>
                      <w:r w:rsidR="00F33C1A">
                        <w:rPr>
                          <w:sz w:val="20"/>
                          <w:szCs w:val="20"/>
                        </w:rPr>
                        <w:t xml:space="preserve"> would be</w:t>
                      </w:r>
                      <w:r w:rsidRPr="00717A58">
                        <w:rPr>
                          <w:sz w:val="20"/>
                          <w:szCs w:val="20"/>
                        </w:rPr>
                        <w:t xml:space="preserve"> a discovery and an evolution based on hard-won experience, not just some kind of fetish for numbers.</w:t>
                      </w:r>
                    </w:p>
                  </w:txbxContent>
                </v:textbox>
                <w10:wrap type="square" anchorx="margin"/>
              </v:shape>
            </w:pict>
          </mc:Fallback>
        </mc:AlternateContent>
      </w:r>
    </w:p>
    <w:p w14:paraId="10B5BCCC" w14:textId="49CF412B" w:rsidR="000D6276" w:rsidRDefault="00CC174A">
      <w:r>
        <w:t>I’ll start off with a</w:t>
      </w:r>
      <w:r w:rsidR="002A0CED">
        <w:t xml:space="preserve"> tiny bit of motivating philosophy</w:t>
      </w:r>
      <w:r w:rsidR="002D6241">
        <w:t xml:space="preserve"> of science</w:t>
      </w:r>
      <w:r w:rsidR="004525F3">
        <w:t xml:space="preserve"> and clearing conceptual clutter</w:t>
      </w:r>
      <w:r w:rsidR="002A0CED">
        <w:t>.</w:t>
      </w:r>
      <w:r w:rsidR="000A3EB2">
        <w:t xml:space="preserve"> </w:t>
      </w:r>
      <w:r w:rsidR="0061083B">
        <w:t xml:space="preserve">Why care about statistics in the first place? </w:t>
      </w:r>
      <w:r w:rsidR="000A3EB2">
        <w:t xml:space="preserve">Students </w:t>
      </w:r>
      <w:r w:rsidR="000D6276">
        <w:t xml:space="preserve">certainly </w:t>
      </w:r>
      <w:r w:rsidR="000A3EB2">
        <w:t>sometimes feel anxious about statistics, don’t feel equipped to succeed at it, and don’t really understand why it’s such a large part of their course; and some academic staff</w:t>
      </w:r>
      <w:r w:rsidR="004525F3">
        <w:t xml:space="preserve"> </w:t>
      </w:r>
      <w:r w:rsidR="000A3EB2">
        <w:t>might even, sometimes inadvertently, encourage or have this view.</w:t>
      </w:r>
      <w:r w:rsidR="000D6276">
        <w:t xml:space="preserve"> I feel that sometimes we assume foreknowledge and relevant concepts, so let’s go way, way back. You might know that one of the core cognitive competencies or early development is separating the “self” from the “other”, e.g., as described by Margaret Mahler’s individuation-separation stage. As we grow up, we might talk about subjective perception versus objective reality - in a sense, we need to solve the same problem. How do we bridge the gap and avoid the consequences or failing to accurately recognize the world beyond our own perspective?</w:t>
      </w:r>
    </w:p>
    <w:p w14:paraId="766002C8" w14:textId="746DC6EF" w:rsidR="00E3228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make claims</w:t>
      </w:r>
      <w:r w:rsidR="000A3EB2">
        <w:t xml:space="preserve"> that are more likely to be true</w:t>
      </w:r>
      <w:r>
        <w:t>.</w:t>
      </w:r>
      <w:r w:rsidR="00275F1A">
        <w:t xml:space="preserve"> In particular, this refers to inferential claims, as will be extensively explored in the later sections.</w:t>
      </w:r>
      <w:r w:rsidR="00AF4A07">
        <w:t xml:space="preserve"> </w:t>
      </w:r>
      <w:r w:rsidR="002237FA">
        <w:t>P</w:t>
      </w:r>
      <w:r w:rsidR="002A0CED">
        <w:t>erhaps you feel that “truth” is a hopelessly outmoded and naive concept</w:t>
      </w:r>
      <w:r w:rsidR="00CB4D17">
        <w:t>?</w:t>
      </w:r>
      <w:r>
        <w:t xml:space="preserve"> But </w:t>
      </w:r>
      <w:r w:rsidR="007E1687">
        <w:t xml:space="preserve">would you believe someone denying </w:t>
      </w:r>
      <w:r w:rsidR="002A0CED">
        <w:t>that lies do exist; stupidity exists; gaslighting exists; mistakes exist;</w:t>
      </w:r>
      <w:r w:rsidR="003B3E5D">
        <w:t xml:space="preserve"> faulty arguments</w:t>
      </w:r>
      <w:r>
        <w:t xml:space="preserve"> (like “ad baculum”)</w:t>
      </w:r>
      <w:r w:rsidR="003B3E5D">
        <w:t xml:space="preserve"> exist;</w:t>
      </w:r>
      <w:r w:rsidR="002A0CED">
        <w:t xml:space="preserve"> biases </w:t>
      </w:r>
      <w:r w:rsidR="00AB15B1">
        <w:t xml:space="preserve">and biased reasoning </w:t>
      </w:r>
      <w:r w:rsidR="002A0CED">
        <w:t>exist</w:t>
      </w:r>
      <w:r w:rsidR="00AB15B1">
        <w:t>; and so on</w:t>
      </w:r>
      <w:r w:rsidR="002A0CED">
        <w:t>. If so,</w:t>
      </w:r>
      <w:r w:rsidR="007E1687">
        <w:t xml:space="preserve"> then</w:t>
      </w:r>
      <w:r w:rsidR="002A0CED">
        <w:t xml:space="preserve"> the opposite of </w:t>
      </w:r>
      <w:r w:rsidR="007E1687">
        <w:t xml:space="preserve">or reduction in </w:t>
      </w:r>
      <w:r w:rsidR="002A0CED">
        <w:t xml:space="preserve">those things exists, which we might as well call truth: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t xml:space="preserve"> </w:t>
      </w:r>
      <w:r w:rsidR="00A2181E">
        <w:t>And note, too, that a</w:t>
      </w:r>
      <w:r>
        <w:t xml:space="preserve">ny time we talk about “awareness” or “insight” derived from research, the implicit assumption or suggestion is that we’re becoming aware or achieving insight </w:t>
      </w:r>
      <w:r w:rsidRPr="004525F3">
        <w:rPr>
          <w:b/>
          <w:bCs/>
          <w:i/>
          <w:iCs/>
        </w:rPr>
        <w:t>into something real</w:t>
      </w:r>
      <w:r>
        <w:t>.</w:t>
      </w:r>
      <w:r w:rsidR="002A0CED">
        <w:t xml:space="preserve"> When we do a scientific experiment, </w:t>
      </w:r>
      <w:r w:rsidR="003B3E5D">
        <w:t>w</w:t>
      </w:r>
      <w:r w:rsidR="002A0CED">
        <w:t>e want to move towards the truth about something.</w:t>
      </w:r>
      <w:r w:rsidR="00E32281">
        <w:t xml:space="preserve"> And we need statistics for that to work</w:t>
      </w:r>
      <w:r w:rsidR="00893EDD">
        <w:t>. It’s perhaps worth keeping in mind how non-intuitive and surprising th</w:t>
      </w:r>
      <w:r w:rsidR="001A0591">
        <w:t>at claim</w:t>
      </w:r>
      <w:r w:rsidR="00893EDD">
        <w:t xml:space="preserve"> is, since many psychologists were introduced to this automatically </w:t>
      </w:r>
      <w:r w:rsidR="00893EDD">
        <w:lastRenderedPageBreak/>
        <w:t>as if it were the natural default.</w:t>
      </w:r>
      <w:r w:rsidR="00B4756D">
        <w:t xml:space="preserve"> </w:t>
      </w:r>
      <w:r w:rsidR="00893EDD">
        <w:t>But one might think - w</w:t>
      </w:r>
      <w:r w:rsidR="00E32281">
        <w:t xml:space="preserve">hy can’t we just look </w:t>
      </w:r>
      <w:r w:rsidR="009B641A">
        <w:t xml:space="preserve">and think really deeply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loads of non-statistical rules to follow completely rigorously, and they </w:t>
      </w:r>
      <w:r w:rsidR="00893EDD">
        <w:t xml:space="preserve">could </w:t>
      </w:r>
      <w:r w:rsidR="00E32281">
        <w:t xml:space="preserve">involve quite onerous activities, </w:t>
      </w:r>
      <w:r w:rsidR="00893EDD">
        <w:t xml:space="preserve">and they can feel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r w:rsidR="001C4FBE">
        <w:t xml:space="preserve"> </w:t>
      </w:r>
      <w:r w:rsidR="00AF42A7">
        <w:t xml:space="preserve">Understanding </w:t>
      </w:r>
      <w:r w:rsidR="001A0591">
        <w:t xml:space="preserve">what’s wrong about such views </w:t>
      </w:r>
      <w:r w:rsidR="00AF42A7">
        <w:t>requires</w:t>
      </w:r>
      <w:r w:rsidR="001A0591">
        <w:t xml:space="preserve"> an understanding of why psychological science realized we need the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in a real world we at least agree exists,</w:t>
      </w:r>
      <w:r w:rsidR="00E32281">
        <w:t xml:space="preserve"> and draw conclusions that 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 xml:space="preserve">athematics is the language in which God </w:t>
      </w:r>
      <w:r w:rsidR="00CF705E" w:rsidRPr="00CF705E">
        <w:lastRenderedPageBreak/>
        <w:t>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624FF9B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 Statistics requires a consistent attention to detail, rigour, effort, and perseverance that you can get away with not applying for other material</w:t>
      </w:r>
      <w:r w:rsidR="00D91EC1">
        <w:t xml:space="preserve"> in, say, a psychology course</w:t>
      </w:r>
      <w:r w:rsidR="00A800E6">
        <w:t>. The upside is that you’re actually learning something; you’re building up a really valuable 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 Importantly, with the programming patterns you’ll learn in this book you’ll be able to test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r w:rsidRPr="003F68A2">
        <w:rPr>
          <w:rFonts w:ascii="Courier New" w:hAnsi="Courier New" w:cs="Courier New"/>
          <w:sz w:val="16"/>
          <w:szCs w:val="16"/>
        </w:rPr>
        <w:t>randn</w:t>
      </w:r>
      <w:proofErr w:type="spellEnd"/>
      <w:r w:rsidRPr="003F68A2">
        <w:rPr>
          <w:rFonts w:ascii="Courier New" w:hAnsi="Courier New" w:cs="Courier New"/>
          <w:sz w:val="16"/>
          <w:szCs w:val="16"/>
        </w:rPr>
        <w:t>().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range(</w:t>
      </w: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random.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r w:rsidRPr="003F68A2">
        <w:rPr>
          <w:sz w:val="16"/>
          <w:szCs w:val="16"/>
        </w:rPr>
        <w:t>print(</w:t>
      </w:r>
      <w:proofErr w:type="spellStart"/>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rray</w:t>
      </w:r>
      <w:proofErr w:type="spell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range(</w:t>
      </w: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random.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ppe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sort</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int(</w:t>
      </w:r>
      <w:proofErr w:type="spellStart"/>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rgwhere</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r w:rsidR="00F03BBB">
        <w:rPr>
          <w:rFonts w:cstheme="minorHAnsi"/>
        </w:rPr>
        <w:t>argwhere</w:t>
      </w:r>
      <w:proofErr w:type="spell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rray</w:t>
      </w:r>
      <w:proofErr w:type="spell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range(</w:t>
      </w: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ppend</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r w:rsidRPr="000741FB">
        <w:rPr>
          <w:rFonts w:ascii="Courier New" w:hAnsi="Courier New" w:cs="Courier New"/>
          <w:sz w:val="16"/>
          <w:szCs w:val="16"/>
        </w:rPr>
        <w:t>np.random.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stats.ttes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 xml:space="preserve">Ttest_1sampResult(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r w:rsidRPr="00A5102C">
        <w:t>scipy.stats.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r w:rsidR="00F861A1">
        <w:t>scipy.</w:t>
      </w:r>
      <w:r w:rsidRPr="001607CC">
        <w:t>stats.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e’d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e’d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linregress</w:t>
      </w:r>
      <w:proofErr w:type="spell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sqrt</w:t>
      </w:r>
      <w:proofErr w:type="spell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X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r w:rsidRPr="00845D9F">
        <w:rPr>
          <w:rFonts w:ascii="Courier New" w:hAnsi="Courier New" w:cs="Courier New"/>
          <w:sz w:val="16"/>
          <w:szCs w:val="16"/>
        </w:rPr>
        <w:t>stats.pearsonr</w:t>
      </w:r>
      <w:proofErr w:type="spell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r>
        <w:t>scipy.stats.</w:t>
      </w:r>
      <w:r w:rsidRPr="00D139BA">
        <w:t>pearsonr</w:t>
      </w:r>
      <w:proofErr w:type="spellEnd"/>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r w:rsidRPr="00D563DB">
        <w:rPr>
          <w:rFonts w:ascii="Courier New" w:hAnsi="Courier New" w:cs="Courier New"/>
          <w:sz w:val="16"/>
          <w:szCs w:val="16"/>
        </w:rPr>
        <w:t>np.array</w:t>
      </w:r>
      <w:proofErr w:type="spell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r w:rsidRPr="00D563DB">
        <w:rPr>
          <w:rFonts w:ascii="Courier New" w:hAnsi="Courier New" w:cs="Courier New"/>
          <w:sz w:val="16"/>
          <w:szCs w:val="16"/>
        </w:rPr>
        <w:t>pd.DataFrame</w:t>
      </w:r>
      <w:proofErr w:type="spell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w:t>
      </w: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r w:rsidR="00221D9A">
        <w:t>scipy.stats.</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r w:rsidRPr="00775EA4">
        <w:rPr>
          <w:rFonts w:ascii="Courier New" w:hAnsi="Courier New" w:cs="Courier New"/>
          <w:sz w:val="16"/>
          <w:szCs w:val="16"/>
        </w:rPr>
        <w:t>stats.linregress</w:t>
      </w:r>
      <w:proofErr w:type="spell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1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 xml:space="preserve">x2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r w:rsidRPr="00276427">
        <w:rPr>
          <w:rFonts w:ascii="Courier New" w:hAnsi="Courier New" w:cs="Courier New"/>
          <w:sz w:val="16"/>
          <w:szCs w:val="16"/>
        </w:rPr>
        <w:t>stats.linregress</w:t>
      </w:r>
      <w:proofErr w:type="spell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1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2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3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r w:rsidRPr="00D7046B">
        <w:rPr>
          <w:rFonts w:ascii="Courier New" w:hAnsi="Courier New" w:cs="Courier New"/>
          <w:sz w:val="16"/>
          <w:szCs w:val="16"/>
        </w:rPr>
        <w:t>np.vstack</w:t>
      </w:r>
      <w:proofErr w:type="spell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r w:rsidRPr="00D7046B">
        <w:rPr>
          <w:rFonts w:ascii="Courier New" w:hAnsi="Courier New" w:cs="Courier New"/>
          <w:sz w:val="16"/>
          <w:szCs w:val="16"/>
        </w:rPr>
        <w:t>np.linalg.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71DECCDF"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kwqwUAsBKDhy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2107"/>
    <w:rsid w:val="00097FF4"/>
    <w:rsid w:val="000A093F"/>
    <w:rsid w:val="000A368D"/>
    <w:rsid w:val="000A3EB2"/>
    <w:rsid w:val="000B20ED"/>
    <w:rsid w:val="000B53A8"/>
    <w:rsid w:val="000B7BE6"/>
    <w:rsid w:val="000C2ACB"/>
    <w:rsid w:val="000C3F2F"/>
    <w:rsid w:val="000C6CC3"/>
    <w:rsid w:val="000D3B45"/>
    <w:rsid w:val="000D6276"/>
    <w:rsid w:val="000D6D06"/>
    <w:rsid w:val="000E07E9"/>
    <w:rsid w:val="000E4034"/>
    <w:rsid w:val="000E4BFB"/>
    <w:rsid w:val="000E659E"/>
    <w:rsid w:val="00105BF6"/>
    <w:rsid w:val="00112779"/>
    <w:rsid w:val="00114906"/>
    <w:rsid w:val="00121354"/>
    <w:rsid w:val="001243B6"/>
    <w:rsid w:val="00126530"/>
    <w:rsid w:val="001315BA"/>
    <w:rsid w:val="001318D5"/>
    <w:rsid w:val="00133A4A"/>
    <w:rsid w:val="001349FC"/>
    <w:rsid w:val="00136C89"/>
    <w:rsid w:val="00141ADD"/>
    <w:rsid w:val="0014310D"/>
    <w:rsid w:val="00144910"/>
    <w:rsid w:val="0014504E"/>
    <w:rsid w:val="001468C5"/>
    <w:rsid w:val="00152486"/>
    <w:rsid w:val="0015478D"/>
    <w:rsid w:val="00155609"/>
    <w:rsid w:val="0015567E"/>
    <w:rsid w:val="00155764"/>
    <w:rsid w:val="001607CC"/>
    <w:rsid w:val="0016239E"/>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43CC"/>
    <w:rsid w:val="001A4965"/>
    <w:rsid w:val="001A6425"/>
    <w:rsid w:val="001A7804"/>
    <w:rsid w:val="001B02F7"/>
    <w:rsid w:val="001B29E9"/>
    <w:rsid w:val="001B46B9"/>
    <w:rsid w:val="001C014B"/>
    <w:rsid w:val="001C0BE1"/>
    <w:rsid w:val="001C1AB2"/>
    <w:rsid w:val="001C2FF5"/>
    <w:rsid w:val="001C4FBE"/>
    <w:rsid w:val="001C7126"/>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F03"/>
    <w:rsid w:val="00296436"/>
    <w:rsid w:val="002A0CED"/>
    <w:rsid w:val="002A6FD5"/>
    <w:rsid w:val="002B33CB"/>
    <w:rsid w:val="002B6408"/>
    <w:rsid w:val="002C119E"/>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249F0"/>
    <w:rsid w:val="003253BD"/>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93484"/>
    <w:rsid w:val="003934F0"/>
    <w:rsid w:val="003938FB"/>
    <w:rsid w:val="003A2F1E"/>
    <w:rsid w:val="003A4BDD"/>
    <w:rsid w:val="003A67DF"/>
    <w:rsid w:val="003B0FAE"/>
    <w:rsid w:val="003B382F"/>
    <w:rsid w:val="003B3E5D"/>
    <w:rsid w:val="003B657B"/>
    <w:rsid w:val="003C0AA6"/>
    <w:rsid w:val="003C0FF5"/>
    <w:rsid w:val="003C105E"/>
    <w:rsid w:val="003C2946"/>
    <w:rsid w:val="003C5788"/>
    <w:rsid w:val="003C6173"/>
    <w:rsid w:val="003D0F6B"/>
    <w:rsid w:val="003D2E9D"/>
    <w:rsid w:val="003D7BBC"/>
    <w:rsid w:val="003E04A5"/>
    <w:rsid w:val="003E59D7"/>
    <w:rsid w:val="003F007A"/>
    <w:rsid w:val="003F1261"/>
    <w:rsid w:val="003F1416"/>
    <w:rsid w:val="003F1E5D"/>
    <w:rsid w:val="003F68A2"/>
    <w:rsid w:val="0040605E"/>
    <w:rsid w:val="00410125"/>
    <w:rsid w:val="00415AFA"/>
    <w:rsid w:val="00417A1E"/>
    <w:rsid w:val="00425939"/>
    <w:rsid w:val="0043050F"/>
    <w:rsid w:val="00431A7D"/>
    <w:rsid w:val="004364DF"/>
    <w:rsid w:val="00442782"/>
    <w:rsid w:val="00447946"/>
    <w:rsid w:val="0045239B"/>
    <w:rsid w:val="004525F3"/>
    <w:rsid w:val="00455354"/>
    <w:rsid w:val="0045696B"/>
    <w:rsid w:val="00457112"/>
    <w:rsid w:val="004600E0"/>
    <w:rsid w:val="0046412D"/>
    <w:rsid w:val="00467742"/>
    <w:rsid w:val="00472DB9"/>
    <w:rsid w:val="004730D8"/>
    <w:rsid w:val="00475BD1"/>
    <w:rsid w:val="0048111A"/>
    <w:rsid w:val="004816FE"/>
    <w:rsid w:val="004861D1"/>
    <w:rsid w:val="004930D2"/>
    <w:rsid w:val="00494E19"/>
    <w:rsid w:val="004A425D"/>
    <w:rsid w:val="004A6161"/>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2085E"/>
    <w:rsid w:val="00520C7E"/>
    <w:rsid w:val="00526C69"/>
    <w:rsid w:val="00530BC0"/>
    <w:rsid w:val="00531F65"/>
    <w:rsid w:val="00532D79"/>
    <w:rsid w:val="005358B3"/>
    <w:rsid w:val="00536BCB"/>
    <w:rsid w:val="0054411B"/>
    <w:rsid w:val="005508C9"/>
    <w:rsid w:val="005538DA"/>
    <w:rsid w:val="00560BC1"/>
    <w:rsid w:val="00566D76"/>
    <w:rsid w:val="00581C76"/>
    <w:rsid w:val="0058225F"/>
    <w:rsid w:val="00582BA2"/>
    <w:rsid w:val="00585B6F"/>
    <w:rsid w:val="005901C8"/>
    <w:rsid w:val="005932C5"/>
    <w:rsid w:val="005A75F9"/>
    <w:rsid w:val="005B023C"/>
    <w:rsid w:val="005B4EA1"/>
    <w:rsid w:val="005C11CF"/>
    <w:rsid w:val="005C23FE"/>
    <w:rsid w:val="005C61C2"/>
    <w:rsid w:val="005C6E06"/>
    <w:rsid w:val="005C7755"/>
    <w:rsid w:val="005D6578"/>
    <w:rsid w:val="005D6A17"/>
    <w:rsid w:val="005D7011"/>
    <w:rsid w:val="005F33FF"/>
    <w:rsid w:val="005F758D"/>
    <w:rsid w:val="005F7639"/>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70FE"/>
    <w:rsid w:val="006E3DF7"/>
    <w:rsid w:val="006E6584"/>
    <w:rsid w:val="006E7522"/>
    <w:rsid w:val="006F4CA2"/>
    <w:rsid w:val="006F6416"/>
    <w:rsid w:val="00702001"/>
    <w:rsid w:val="007028C4"/>
    <w:rsid w:val="00703189"/>
    <w:rsid w:val="00706641"/>
    <w:rsid w:val="00707275"/>
    <w:rsid w:val="0071415A"/>
    <w:rsid w:val="0071651C"/>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6AA6"/>
    <w:rsid w:val="00790871"/>
    <w:rsid w:val="00793EEA"/>
    <w:rsid w:val="007A0F8A"/>
    <w:rsid w:val="007A2D78"/>
    <w:rsid w:val="007A2E98"/>
    <w:rsid w:val="007A7B8F"/>
    <w:rsid w:val="007B2EBF"/>
    <w:rsid w:val="007B2F10"/>
    <w:rsid w:val="007B441B"/>
    <w:rsid w:val="007B4D5C"/>
    <w:rsid w:val="007B63C2"/>
    <w:rsid w:val="007C23A1"/>
    <w:rsid w:val="007C7536"/>
    <w:rsid w:val="007D3034"/>
    <w:rsid w:val="007D469A"/>
    <w:rsid w:val="007D5344"/>
    <w:rsid w:val="007D70F2"/>
    <w:rsid w:val="007E1687"/>
    <w:rsid w:val="007E540D"/>
    <w:rsid w:val="007E543F"/>
    <w:rsid w:val="007E67E6"/>
    <w:rsid w:val="007E7E3A"/>
    <w:rsid w:val="007F1112"/>
    <w:rsid w:val="007F6825"/>
    <w:rsid w:val="008035E9"/>
    <w:rsid w:val="00804601"/>
    <w:rsid w:val="00804A25"/>
    <w:rsid w:val="00807FE0"/>
    <w:rsid w:val="00811A47"/>
    <w:rsid w:val="00817774"/>
    <w:rsid w:val="0081788E"/>
    <w:rsid w:val="00827300"/>
    <w:rsid w:val="008317F9"/>
    <w:rsid w:val="00842E76"/>
    <w:rsid w:val="00843A7B"/>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B51"/>
    <w:rsid w:val="008A3AD4"/>
    <w:rsid w:val="008A4234"/>
    <w:rsid w:val="008A4946"/>
    <w:rsid w:val="008A521A"/>
    <w:rsid w:val="008A5C2B"/>
    <w:rsid w:val="008B217E"/>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6347"/>
    <w:rsid w:val="00907BF6"/>
    <w:rsid w:val="00912B04"/>
    <w:rsid w:val="00915509"/>
    <w:rsid w:val="009173AC"/>
    <w:rsid w:val="00922D08"/>
    <w:rsid w:val="009249B5"/>
    <w:rsid w:val="009265C6"/>
    <w:rsid w:val="0092765B"/>
    <w:rsid w:val="009408B0"/>
    <w:rsid w:val="00940CE6"/>
    <w:rsid w:val="009414EC"/>
    <w:rsid w:val="0094213D"/>
    <w:rsid w:val="009531FF"/>
    <w:rsid w:val="009544FD"/>
    <w:rsid w:val="009563C0"/>
    <w:rsid w:val="00957A3E"/>
    <w:rsid w:val="00957FFA"/>
    <w:rsid w:val="0096019E"/>
    <w:rsid w:val="00961B08"/>
    <w:rsid w:val="00965F38"/>
    <w:rsid w:val="00971523"/>
    <w:rsid w:val="009752DD"/>
    <w:rsid w:val="00983757"/>
    <w:rsid w:val="00987B90"/>
    <w:rsid w:val="00987DE2"/>
    <w:rsid w:val="009A0421"/>
    <w:rsid w:val="009A0D3E"/>
    <w:rsid w:val="009A226F"/>
    <w:rsid w:val="009A730C"/>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4525"/>
    <w:rsid w:val="00A159BA"/>
    <w:rsid w:val="00A203E7"/>
    <w:rsid w:val="00A2181E"/>
    <w:rsid w:val="00A26E3B"/>
    <w:rsid w:val="00A32B29"/>
    <w:rsid w:val="00A369B5"/>
    <w:rsid w:val="00A50D00"/>
    <w:rsid w:val="00A5102C"/>
    <w:rsid w:val="00A51BF3"/>
    <w:rsid w:val="00A55879"/>
    <w:rsid w:val="00A56C24"/>
    <w:rsid w:val="00A62BC0"/>
    <w:rsid w:val="00A67415"/>
    <w:rsid w:val="00A71C48"/>
    <w:rsid w:val="00A725E3"/>
    <w:rsid w:val="00A800E6"/>
    <w:rsid w:val="00A84044"/>
    <w:rsid w:val="00A86F8C"/>
    <w:rsid w:val="00A91CEB"/>
    <w:rsid w:val="00AA3699"/>
    <w:rsid w:val="00AA57DB"/>
    <w:rsid w:val="00AB15B1"/>
    <w:rsid w:val="00AB2535"/>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31B9"/>
    <w:rsid w:val="00B13793"/>
    <w:rsid w:val="00B14219"/>
    <w:rsid w:val="00B14D75"/>
    <w:rsid w:val="00B15E8E"/>
    <w:rsid w:val="00B17EDC"/>
    <w:rsid w:val="00B17FBF"/>
    <w:rsid w:val="00B20195"/>
    <w:rsid w:val="00B2608F"/>
    <w:rsid w:val="00B27848"/>
    <w:rsid w:val="00B424FC"/>
    <w:rsid w:val="00B42A30"/>
    <w:rsid w:val="00B45966"/>
    <w:rsid w:val="00B4756D"/>
    <w:rsid w:val="00B507B7"/>
    <w:rsid w:val="00B51482"/>
    <w:rsid w:val="00B52EF4"/>
    <w:rsid w:val="00B56E17"/>
    <w:rsid w:val="00B631C5"/>
    <w:rsid w:val="00B65B46"/>
    <w:rsid w:val="00B6735B"/>
    <w:rsid w:val="00B726DA"/>
    <w:rsid w:val="00B74A60"/>
    <w:rsid w:val="00B74B01"/>
    <w:rsid w:val="00B766F9"/>
    <w:rsid w:val="00B83493"/>
    <w:rsid w:val="00B8757E"/>
    <w:rsid w:val="00B900D2"/>
    <w:rsid w:val="00B93FCF"/>
    <w:rsid w:val="00B9549C"/>
    <w:rsid w:val="00B95FFC"/>
    <w:rsid w:val="00BA19B3"/>
    <w:rsid w:val="00BA2146"/>
    <w:rsid w:val="00BA6733"/>
    <w:rsid w:val="00BA67B4"/>
    <w:rsid w:val="00BA73E4"/>
    <w:rsid w:val="00BA7C77"/>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5499E"/>
    <w:rsid w:val="00C552DB"/>
    <w:rsid w:val="00C612B6"/>
    <w:rsid w:val="00C6653B"/>
    <w:rsid w:val="00C67C17"/>
    <w:rsid w:val="00C67C4B"/>
    <w:rsid w:val="00C76C8D"/>
    <w:rsid w:val="00C81689"/>
    <w:rsid w:val="00C84B68"/>
    <w:rsid w:val="00C84DF1"/>
    <w:rsid w:val="00C8608A"/>
    <w:rsid w:val="00C96D41"/>
    <w:rsid w:val="00C97824"/>
    <w:rsid w:val="00CA5766"/>
    <w:rsid w:val="00CB4D17"/>
    <w:rsid w:val="00CC174A"/>
    <w:rsid w:val="00CC2248"/>
    <w:rsid w:val="00CC2379"/>
    <w:rsid w:val="00CD35D9"/>
    <w:rsid w:val="00CE5578"/>
    <w:rsid w:val="00CF6F82"/>
    <w:rsid w:val="00CF705E"/>
    <w:rsid w:val="00D00556"/>
    <w:rsid w:val="00D063AF"/>
    <w:rsid w:val="00D07A09"/>
    <w:rsid w:val="00D1356B"/>
    <w:rsid w:val="00D139BA"/>
    <w:rsid w:val="00D15122"/>
    <w:rsid w:val="00D31842"/>
    <w:rsid w:val="00D31851"/>
    <w:rsid w:val="00D32861"/>
    <w:rsid w:val="00D3576C"/>
    <w:rsid w:val="00D35BB0"/>
    <w:rsid w:val="00D37707"/>
    <w:rsid w:val="00D53833"/>
    <w:rsid w:val="00D563DB"/>
    <w:rsid w:val="00D629CB"/>
    <w:rsid w:val="00D7036B"/>
    <w:rsid w:val="00D7046B"/>
    <w:rsid w:val="00D72E29"/>
    <w:rsid w:val="00D75410"/>
    <w:rsid w:val="00D75769"/>
    <w:rsid w:val="00D776F3"/>
    <w:rsid w:val="00D81C68"/>
    <w:rsid w:val="00D8371B"/>
    <w:rsid w:val="00D877FA"/>
    <w:rsid w:val="00D91EC1"/>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11C0C"/>
    <w:rsid w:val="00E11E05"/>
    <w:rsid w:val="00E15C76"/>
    <w:rsid w:val="00E20947"/>
    <w:rsid w:val="00E25777"/>
    <w:rsid w:val="00E269AB"/>
    <w:rsid w:val="00E2713A"/>
    <w:rsid w:val="00E2793D"/>
    <w:rsid w:val="00E312D7"/>
    <w:rsid w:val="00E3171E"/>
    <w:rsid w:val="00E31A49"/>
    <w:rsid w:val="00E32281"/>
    <w:rsid w:val="00E32E5B"/>
    <w:rsid w:val="00E3509B"/>
    <w:rsid w:val="00E37402"/>
    <w:rsid w:val="00E41040"/>
    <w:rsid w:val="00E43C9E"/>
    <w:rsid w:val="00E4772C"/>
    <w:rsid w:val="00E53010"/>
    <w:rsid w:val="00E5364E"/>
    <w:rsid w:val="00E55B3C"/>
    <w:rsid w:val="00E62989"/>
    <w:rsid w:val="00E64772"/>
    <w:rsid w:val="00E711F0"/>
    <w:rsid w:val="00E74188"/>
    <w:rsid w:val="00E8319B"/>
    <w:rsid w:val="00E83CAA"/>
    <w:rsid w:val="00E842EF"/>
    <w:rsid w:val="00E866B1"/>
    <w:rsid w:val="00E87EAD"/>
    <w:rsid w:val="00E90DF5"/>
    <w:rsid w:val="00E92C7F"/>
    <w:rsid w:val="00E92E8F"/>
    <w:rsid w:val="00E96446"/>
    <w:rsid w:val="00E96DBF"/>
    <w:rsid w:val="00EA2108"/>
    <w:rsid w:val="00EA2DBA"/>
    <w:rsid w:val="00EA3B68"/>
    <w:rsid w:val="00EB1532"/>
    <w:rsid w:val="00EB2B96"/>
    <w:rsid w:val="00EB47F3"/>
    <w:rsid w:val="00EC08B1"/>
    <w:rsid w:val="00EC1560"/>
    <w:rsid w:val="00EC1A2D"/>
    <w:rsid w:val="00EC277D"/>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4268D"/>
    <w:rsid w:val="00F460C1"/>
    <w:rsid w:val="00F5447B"/>
    <w:rsid w:val="00F658CC"/>
    <w:rsid w:val="00F65E3C"/>
    <w:rsid w:val="00F66340"/>
    <w:rsid w:val="00F808FF"/>
    <w:rsid w:val="00F80E85"/>
    <w:rsid w:val="00F8257B"/>
    <w:rsid w:val="00F82C07"/>
    <w:rsid w:val="00F84991"/>
    <w:rsid w:val="00F861A1"/>
    <w:rsid w:val="00F87A10"/>
    <w:rsid w:val="00F97D38"/>
    <w:rsid w:val="00FA1E96"/>
    <w:rsid w:val="00FA32A9"/>
    <w:rsid w:val="00FA3DC5"/>
    <w:rsid w:val="00FA47E6"/>
    <w:rsid w:val="00FA76B6"/>
    <w:rsid w:val="00FA778C"/>
    <w:rsid w:val="00FB1A8D"/>
    <w:rsid w:val="00FC7B5E"/>
    <w:rsid w:val="00FD2100"/>
    <w:rsid w:val="00FD5F3F"/>
    <w:rsid w:val="00FE7310"/>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6</TotalTime>
  <Pages>36</Pages>
  <Words>12094</Words>
  <Characters>68936</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774</cp:revision>
  <cp:lastPrinted>2020-05-08T19:42:00Z</cp:lastPrinted>
  <dcterms:created xsi:type="dcterms:W3CDTF">2020-04-10T07:27:00Z</dcterms:created>
  <dcterms:modified xsi:type="dcterms:W3CDTF">2020-11-15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